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75857871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487173">
        <w:rPr>
          <w:sz w:val="32"/>
          <w:szCs w:val="32"/>
        </w:rPr>
        <w:t>1</w:t>
      </w:r>
    </w:p>
    <w:p w14:paraId="1FEE0CFC" w14:textId="50C1DBFF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AB514E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130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E76D55" w14:paraId="0B9CF22B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DB4C984" w14:textId="30FC2901" w:rsidR="00E76D55" w:rsidRDefault="00E76D55" w:rsidP="007C03E5">
            <w:pPr>
              <w:pStyle w:val="NoSpacing"/>
            </w:pPr>
            <w:r>
              <w:t xml:space="preserve">Authentication </w:t>
            </w:r>
          </w:p>
        </w:tc>
        <w:tc>
          <w:tcPr>
            <w:tcW w:w="613" w:type="dxa"/>
          </w:tcPr>
          <w:p w14:paraId="3BA39CFA" w14:textId="6E94853D" w:rsidR="00E76D55" w:rsidRDefault="00C33392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0EC9FC5D" w14:textId="77777777" w:rsidR="00E76D55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75E33195" w14:textId="77777777" w:rsidR="00E76D55" w:rsidRPr="009E1EB6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27F20B01" w14:textId="77777777" w:rsidR="00E76D55" w:rsidRDefault="00E76D55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DAAD469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72762B57" w:rsidR="00804189" w:rsidRPr="00A759E3" w:rsidRDefault="00DB5B04" w:rsidP="007C03E5">
            <w:pPr>
              <w:pStyle w:val="NoSpacing"/>
            </w:pPr>
            <w:bookmarkStart w:id="2" w:name="OLE_LINK18"/>
            <w:bookmarkStart w:id="3" w:name="OLE_LINK19"/>
            <w:r>
              <w:t>List Account by type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2F6D91C2" w:rsidR="00804189" w:rsidRDefault="006C311B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53FB9F8A" w14:textId="1C059AFF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4B9380B9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2237780A" w:rsidR="00804189" w:rsidRDefault="00DC67C4" w:rsidP="007C03E5">
            <w:pPr>
              <w:pStyle w:val="NoSpacing"/>
            </w:pPr>
            <w:r>
              <w:t>Delete Account</w:t>
            </w:r>
            <w:r w:rsidR="00C554FE">
              <w:t xml:space="preserve"> and </w:t>
            </w:r>
            <w:r w:rsidR="00630B08">
              <w:t>related</w:t>
            </w:r>
            <w:r w:rsidR="00C554FE">
              <w:t xml:space="preserve"> transactions</w:t>
            </w:r>
            <w:r w:rsidR="005F73EA">
              <w:t xml:space="preserve"> </w:t>
            </w:r>
          </w:p>
        </w:tc>
        <w:tc>
          <w:tcPr>
            <w:tcW w:w="613" w:type="dxa"/>
          </w:tcPr>
          <w:p w14:paraId="4F00A367" w14:textId="7319EB6D" w:rsidR="00804189" w:rsidRDefault="006C311B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602" w:type="dxa"/>
          </w:tcPr>
          <w:p w14:paraId="66897BC2" w14:textId="16EDB8FB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51E8D3CA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548DB5E1" w:rsidR="00804189" w:rsidRDefault="00DB5B04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7F7B819A" w:rsidR="00804189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143C" w14:paraId="42D92158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5161620B" w:rsidR="00804189" w:rsidRDefault="00E76D55" w:rsidP="00DB5B04">
            <w:pPr>
              <w:pStyle w:val="NoSpacing"/>
              <w:tabs>
                <w:tab w:val="center" w:pos="20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28EBAABB" w14:textId="571EB357" w:rsidR="00804189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B5B04" w14:paraId="281ADE10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820072" w14:textId="1C23129D" w:rsidR="00DB5B04" w:rsidRPr="007C03E5" w:rsidRDefault="00DB5B04" w:rsidP="007C03E5">
            <w:pPr>
              <w:spacing w:after="0" w:line="240" w:lineRule="auto"/>
            </w:pPr>
            <w:r>
              <w:t>Add Transaction</w:t>
            </w:r>
          </w:p>
        </w:tc>
        <w:tc>
          <w:tcPr>
            <w:tcW w:w="613" w:type="dxa"/>
          </w:tcPr>
          <w:p w14:paraId="0157FD7E" w14:textId="20D41F3E" w:rsidR="00DB5B04" w:rsidRDefault="00E76D55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602" w:type="dxa"/>
          </w:tcPr>
          <w:p w14:paraId="27A489B7" w14:textId="77777777" w:rsidR="00DB5B04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6E43FB22" w14:textId="77777777" w:rsidR="00DB5B04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10641E6" w14:textId="77777777" w:rsidR="00DB5B04" w:rsidRDefault="00DB5B04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570B" w14:paraId="12C61635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338D134D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4162ECF1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</w:t>
      </w:r>
      <w:r w:rsidR="00574698">
        <w:rPr>
          <w:rFonts w:asciiTheme="majorBidi" w:hAnsiTheme="majorBidi" w:cstheme="majorBidi"/>
        </w:rPr>
        <w:t>15</w:t>
      </w:r>
      <w:r w:rsidRPr="00F51C28">
        <w:rPr>
          <w:rFonts w:asciiTheme="majorBidi" w:hAnsiTheme="majorBidi" w:cstheme="majorBidi"/>
        </w:rPr>
        <w:t>pts).</w:t>
      </w:r>
    </w:p>
    <w:p w14:paraId="03FB2F61" w14:textId="191EE1A6" w:rsidR="00605C46" w:rsidRDefault="00772E84"/>
    <w:p w14:paraId="71EBE08C" w14:textId="77777777" w:rsidR="00DC67C4" w:rsidRDefault="00DC67C4" w:rsidP="00DC67C4">
      <w:pPr>
        <w:rPr>
          <w:b/>
          <w:bCs/>
          <w:sz w:val="44"/>
          <w:szCs w:val="44"/>
        </w:rPr>
      </w:pPr>
    </w:p>
    <w:p w14:paraId="7FA17757" w14:textId="46556489" w:rsidR="00DC67C4" w:rsidRPr="00DC67C4" w:rsidRDefault="00D27C5A" w:rsidP="00DC67C4">
      <w:r>
        <w:rPr>
          <w:b/>
          <w:bCs/>
          <w:sz w:val="44"/>
          <w:szCs w:val="44"/>
        </w:rPr>
        <w:lastRenderedPageBreak/>
        <w:t>Add Screenshots</w:t>
      </w:r>
    </w:p>
    <w:sectPr w:rsidR="00DC67C4" w:rsidRPr="00DC67C4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467BC" w14:textId="77777777" w:rsidR="00772E84" w:rsidRDefault="00772E84">
      <w:pPr>
        <w:spacing w:after="0" w:line="240" w:lineRule="auto"/>
      </w:pPr>
      <w:r>
        <w:separator/>
      </w:r>
    </w:p>
  </w:endnote>
  <w:endnote w:type="continuationSeparator" w:id="0">
    <w:p w14:paraId="28EDBF20" w14:textId="77777777" w:rsidR="00772E84" w:rsidRDefault="00772E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772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FDAAB" w14:textId="77777777" w:rsidR="00772E84" w:rsidRDefault="00772E84">
      <w:pPr>
        <w:spacing w:after="0" w:line="240" w:lineRule="auto"/>
      </w:pPr>
      <w:r>
        <w:separator/>
      </w:r>
    </w:p>
  </w:footnote>
  <w:footnote w:type="continuationSeparator" w:id="0">
    <w:p w14:paraId="22EF36A6" w14:textId="77777777" w:rsidR="00772E84" w:rsidRDefault="00772E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60872"/>
    <w:rsid w:val="002F65BE"/>
    <w:rsid w:val="003016E0"/>
    <w:rsid w:val="00311572"/>
    <w:rsid w:val="003D0CC0"/>
    <w:rsid w:val="003E21B0"/>
    <w:rsid w:val="003E2C1F"/>
    <w:rsid w:val="003F381B"/>
    <w:rsid w:val="00471CD3"/>
    <w:rsid w:val="004836F1"/>
    <w:rsid w:val="00487173"/>
    <w:rsid w:val="004B3827"/>
    <w:rsid w:val="004C5A1F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72E84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AB514E"/>
    <w:rsid w:val="00B37764"/>
    <w:rsid w:val="00B67CD0"/>
    <w:rsid w:val="00B9583F"/>
    <w:rsid w:val="00BA27F4"/>
    <w:rsid w:val="00BB18DE"/>
    <w:rsid w:val="00BC3F89"/>
    <w:rsid w:val="00BE3047"/>
    <w:rsid w:val="00C00BCA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5</cp:revision>
  <dcterms:created xsi:type="dcterms:W3CDTF">2020-11-12T06:39:00Z</dcterms:created>
  <dcterms:modified xsi:type="dcterms:W3CDTF">2021-11-12T11:41:00Z</dcterms:modified>
</cp:coreProperties>
</file>